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80688C" w14:textId="69C1DB43" w:rsidR="000E31EC" w:rsidRDefault="000E31EC">
      <w:pPr>
        <w:rPr>
          <w:b/>
          <w:bCs/>
          <w:sz w:val="40"/>
          <w:szCs w:val="40"/>
          <w:u w:val="single"/>
        </w:rPr>
      </w:pPr>
      <w:r w:rsidRPr="000E31EC">
        <w:rPr>
          <w:b/>
          <w:bCs/>
          <w:noProof/>
          <w:sz w:val="40"/>
          <w:szCs w:val="40"/>
        </w:rPr>
        <w:drawing>
          <wp:inline distT="0" distB="0" distL="0" distR="0" wp14:anchorId="5C15B0A4" wp14:editId="1F570E07">
            <wp:extent cx="2585085" cy="804545"/>
            <wp:effectExtent l="0" t="0" r="5715" b="0"/>
            <wp:docPr id="1919474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508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033C25" w14:textId="77777777" w:rsidR="000E31EC" w:rsidRDefault="000E31EC">
      <w:pPr>
        <w:rPr>
          <w:b/>
          <w:bCs/>
          <w:sz w:val="40"/>
          <w:szCs w:val="40"/>
          <w:u w:val="single"/>
        </w:rPr>
      </w:pPr>
    </w:p>
    <w:p w14:paraId="39726D89" w14:textId="19093EBC" w:rsidR="0086625A" w:rsidRPr="00C7216B" w:rsidRDefault="00C7216B">
      <w:pPr>
        <w:rPr>
          <w:b/>
          <w:bCs/>
          <w:sz w:val="40"/>
          <w:szCs w:val="40"/>
          <w:u w:val="single"/>
        </w:rPr>
      </w:pPr>
      <w:r w:rsidRPr="00C7216B">
        <w:rPr>
          <w:b/>
          <w:bCs/>
          <w:sz w:val="40"/>
          <w:szCs w:val="40"/>
          <w:u w:val="single"/>
        </w:rPr>
        <w:t>Desktop computer disassembly</w:t>
      </w:r>
    </w:p>
    <w:p w14:paraId="4B3D9351" w14:textId="1449774D" w:rsidR="00C7216B" w:rsidRDefault="00C7216B"/>
    <w:p w14:paraId="30546688" w14:textId="77777777" w:rsidR="00C7216B" w:rsidRDefault="00C7216B" w:rsidP="00C7216B">
      <w:pPr>
        <w:pStyle w:val="a3"/>
        <w:kinsoku w:val="0"/>
        <w:overflowPunct w:val="0"/>
        <w:spacing w:before="11"/>
        <w:rPr>
          <w:sz w:val="9"/>
          <w:szCs w:val="9"/>
        </w:rPr>
      </w:pPr>
    </w:p>
    <w:p w14:paraId="709DA744" w14:textId="77777777" w:rsidR="000E31EC" w:rsidRPr="000E31EC" w:rsidRDefault="000E31EC" w:rsidP="0078494C">
      <w:pPr>
        <w:pStyle w:val="BodyTextL25"/>
        <w:ind w:left="0"/>
        <w:rPr>
          <w:rFonts w:asciiTheme="minorHAnsi" w:hAnsiTheme="minorHAnsi" w:cstheme="minorHAnsi"/>
          <w:sz w:val="24"/>
          <w:szCs w:val="24"/>
        </w:rPr>
      </w:pPr>
      <w:r w:rsidRPr="000E31EC">
        <w:rPr>
          <w:rFonts w:asciiTheme="minorHAnsi" w:hAnsiTheme="minorHAnsi" w:cstheme="minorHAnsi"/>
          <w:sz w:val="24"/>
          <w:szCs w:val="24"/>
        </w:rPr>
        <w:t>If you have a camera or smartphone, take a picture of the inside of the computer case to be used as a reference when reassembling the computer.</w:t>
      </w:r>
    </w:p>
    <w:p w14:paraId="6B26C307" w14:textId="77777777" w:rsidR="000E31EC" w:rsidRPr="000E31EC" w:rsidRDefault="000E31EC" w:rsidP="000E31EC">
      <w:pPr>
        <w:pStyle w:val="4"/>
        <w:ind w:left="360"/>
        <w:rPr>
          <w:rFonts w:asciiTheme="minorHAnsi" w:hAnsiTheme="minorHAnsi" w:cstheme="minorHAnsi"/>
          <w:sz w:val="24"/>
          <w:szCs w:val="24"/>
        </w:rPr>
      </w:pPr>
      <w:r w:rsidRPr="000E31EC">
        <w:rPr>
          <w:rFonts w:asciiTheme="minorHAnsi" w:hAnsiTheme="minorHAnsi" w:cstheme="minorHAnsi"/>
          <w:sz w:val="24"/>
          <w:szCs w:val="24"/>
        </w:rPr>
        <w:t>Questions:</w:t>
      </w:r>
    </w:p>
    <w:p w14:paraId="4914CFF7" w14:textId="77777777" w:rsidR="000E31EC" w:rsidRDefault="000E31EC" w:rsidP="0078494C">
      <w:pPr>
        <w:pStyle w:val="BodyTextL25"/>
        <w:spacing w:before="0"/>
        <w:ind w:left="0"/>
        <w:rPr>
          <w:rFonts w:asciiTheme="minorHAnsi" w:hAnsiTheme="minorHAnsi" w:cstheme="minorHAnsi"/>
          <w:sz w:val="24"/>
          <w:szCs w:val="24"/>
        </w:rPr>
      </w:pPr>
      <w:r w:rsidRPr="000E31EC">
        <w:rPr>
          <w:rFonts w:asciiTheme="minorHAnsi" w:hAnsiTheme="minorHAnsi" w:cstheme="minorHAnsi"/>
          <w:sz w:val="24"/>
          <w:szCs w:val="24"/>
        </w:rPr>
        <w:t>What type of screwdriver did you use to remove the screws?</w:t>
      </w:r>
    </w:p>
    <w:p w14:paraId="17BA64AD" w14:textId="1A06FFC7" w:rsidR="000E31EC" w:rsidRPr="000E31EC" w:rsidRDefault="0078494C" w:rsidP="0078494C">
      <w:pPr>
        <w:pStyle w:val="BodyTextL25"/>
        <w:spacing w:before="0"/>
        <w:ind w:left="0"/>
        <w:rPr>
          <w:rFonts w:asciiTheme="minorHAnsi" w:hAnsiTheme="minorHAnsi" w:cstheme="minorHAnsi"/>
          <w:sz w:val="24"/>
          <w:szCs w:val="24"/>
          <w:lang w:eastAsia="zh-TW"/>
        </w:rPr>
      </w:pPr>
      <w:r>
        <w:rPr>
          <w:rFonts w:asciiTheme="minorHAnsi" w:hAnsiTheme="minorHAnsi" w:cstheme="minorHAnsi"/>
          <w:sz w:val="24"/>
          <w:szCs w:val="24"/>
        </w:rPr>
        <w:t xml:space="preserve">We Used the </w:t>
      </w:r>
      <w:proofErr w:type="gramStart"/>
      <w:r w:rsidRPr="0078494C">
        <w:rPr>
          <w:rFonts w:asciiTheme="minorHAnsi" w:hAnsiTheme="minorHAnsi" w:cstheme="minorHAnsi"/>
          <w:sz w:val="24"/>
          <w:szCs w:val="24"/>
        </w:rPr>
        <w:t>cross-head</w:t>
      </w:r>
      <w:proofErr w:type="gramEnd"/>
      <w:r w:rsidRPr="0078494C">
        <w:rPr>
          <w:rFonts w:asciiTheme="minorHAnsi" w:hAnsiTheme="minorHAnsi" w:cstheme="minorHAnsi"/>
          <w:sz w:val="24"/>
          <w:szCs w:val="24"/>
        </w:rPr>
        <w:t xml:space="preserve"> screwdriver</w:t>
      </w:r>
      <w:r>
        <w:rPr>
          <w:rFonts w:asciiTheme="minorHAnsi" w:hAnsiTheme="minorHAnsi" w:cstheme="minorHAnsi" w:hint="eastAsia"/>
          <w:sz w:val="24"/>
          <w:szCs w:val="24"/>
          <w:lang w:eastAsia="zh-TW"/>
        </w:rPr>
        <w:t xml:space="preserve"> </w:t>
      </w:r>
      <w:r>
        <w:rPr>
          <w:rFonts w:ascii="微軟正黑體" w:eastAsia="微軟正黑體" w:hAnsi="微軟正黑體" w:cs="微軟正黑體"/>
          <w:sz w:val="24"/>
          <w:szCs w:val="24"/>
          <w:lang w:eastAsia="zh-TW"/>
        </w:rPr>
        <w:t>to remove the screws.</w:t>
      </w:r>
    </w:p>
    <w:p w14:paraId="3E7B0A47" w14:textId="091051E8" w:rsidR="000E31EC" w:rsidRPr="000E31EC" w:rsidRDefault="000E31EC" w:rsidP="0078494C">
      <w:pPr>
        <w:pStyle w:val="AnswerLineL25"/>
        <w:ind w:left="0"/>
        <w:rPr>
          <w:rFonts w:asciiTheme="minorHAnsi" w:hAnsiTheme="minorHAnsi" w:cstheme="minorHAnsi"/>
          <w:sz w:val="24"/>
          <w:szCs w:val="24"/>
        </w:rPr>
      </w:pPr>
    </w:p>
    <w:p w14:paraId="11460D94" w14:textId="77777777" w:rsidR="000E31EC" w:rsidRDefault="000E31EC" w:rsidP="0078494C">
      <w:pPr>
        <w:pStyle w:val="BodyTextL25"/>
        <w:ind w:left="0"/>
        <w:rPr>
          <w:rFonts w:asciiTheme="minorHAnsi" w:hAnsiTheme="minorHAnsi" w:cstheme="minorHAnsi"/>
          <w:sz w:val="24"/>
          <w:szCs w:val="24"/>
        </w:rPr>
      </w:pPr>
      <w:r w:rsidRPr="000E31EC">
        <w:rPr>
          <w:rFonts w:asciiTheme="minorHAnsi" w:hAnsiTheme="minorHAnsi" w:cstheme="minorHAnsi"/>
          <w:sz w:val="24"/>
          <w:szCs w:val="24"/>
        </w:rPr>
        <w:t>How many screws secured the side panels?</w:t>
      </w:r>
    </w:p>
    <w:p w14:paraId="0D58A277" w14:textId="3F0FEE97" w:rsidR="000E31EC" w:rsidRDefault="0078494C" w:rsidP="0078494C">
      <w:pPr>
        <w:pStyle w:val="BodyTextL25"/>
        <w:ind w:left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ere’s no screws on the side panels.</w:t>
      </w:r>
    </w:p>
    <w:p w14:paraId="4AA3BF2C" w14:textId="77777777" w:rsidR="000E31EC" w:rsidRDefault="000E31EC" w:rsidP="0078494C">
      <w:pPr>
        <w:pStyle w:val="BodyTextL25"/>
        <w:ind w:left="0"/>
        <w:rPr>
          <w:rFonts w:asciiTheme="minorHAnsi" w:hAnsiTheme="minorHAnsi" w:cstheme="minorHAnsi"/>
          <w:sz w:val="24"/>
          <w:szCs w:val="24"/>
        </w:rPr>
      </w:pPr>
    </w:p>
    <w:p w14:paraId="0845654B" w14:textId="0D5AECEF" w:rsidR="000E31EC" w:rsidRDefault="000E31EC" w:rsidP="000E31EC">
      <w:pPr>
        <w:pStyle w:val="BodyTextL50"/>
        <w:spacing w:before="0"/>
        <w:ind w:left="0"/>
      </w:pPr>
      <w:r w:rsidRPr="00147C03">
        <w:t>Which type of data cable did you disconnect?</w:t>
      </w:r>
    </w:p>
    <w:p w14:paraId="54DB7562" w14:textId="40E62C64" w:rsidR="000E31EC" w:rsidRDefault="00165CDB" w:rsidP="000E31EC">
      <w:pPr>
        <w:pStyle w:val="BodyTextL50"/>
        <w:spacing w:before="0"/>
        <w:ind w:left="0"/>
        <w:rPr>
          <w:lang w:eastAsia="zh-TW"/>
        </w:rPr>
      </w:pPr>
      <w:r>
        <w:t xml:space="preserve">We have the </w:t>
      </w:r>
      <w:r>
        <w:rPr>
          <w:rFonts w:ascii="微軟正黑體" w:eastAsia="微軟正黑體" w:hAnsi="微軟正黑體" w:cs="微軟正黑體"/>
          <w:lang w:eastAsia="zh-TW"/>
        </w:rPr>
        <w:t>seta</w:t>
      </w:r>
      <w:r w:rsidR="0078494C">
        <w:rPr>
          <w:rFonts w:ascii="微軟正黑體" w:eastAsia="微軟正黑體" w:hAnsi="微軟正黑體" w:cs="微軟正黑體"/>
          <w:lang w:eastAsia="zh-TW"/>
        </w:rPr>
        <w:t xml:space="preserve"> </w:t>
      </w:r>
      <w:r>
        <w:rPr>
          <w:rFonts w:ascii="微軟正黑體" w:eastAsia="微軟正黑體" w:hAnsi="微軟正黑體" w:cs="微軟正黑體"/>
          <w:lang w:eastAsia="zh-TW"/>
        </w:rPr>
        <w:t>c</w:t>
      </w:r>
      <w:r w:rsidR="0078494C">
        <w:rPr>
          <w:rFonts w:ascii="微軟正黑體" w:eastAsia="微軟正黑體" w:hAnsi="微軟正黑體" w:cs="微軟正黑體"/>
          <w:lang w:eastAsia="zh-TW"/>
        </w:rPr>
        <w:t>able</w:t>
      </w:r>
      <w:r>
        <w:rPr>
          <w:rFonts w:ascii="微軟正黑體" w:eastAsia="微軟正黑體" w:hAnsi="微軟正黑體" w:cs="微軟正黑體"/>
          <w:lang w:eastAsia="zh-TW"/>
        </w:rPr>
        <w:t xml:space="preserve"> and the </w:t>
      </w:r>
      <w:r w:rsidR="0078494C">
        <w:rPr>
          <w:rFonts w:ascii="微軟正黑體" w:eastAsia="微軟正黑體" w:hAnsi="微軟正黑體" w:cs="微軟正黑體"/>
          <w:lang w:eastAsia="zh-TW"/>
        </w:rPr>
        <w:t xml:space="preserve">HDD </w:t>
      </w:r>
      <w:r>
        <w:rPr>
          <w:rFonts w:ascii="微軟正黑體" w:eastAsia="微軟正黑體" w:hAnsi="微軟正黑體" w:cs="微軟正黑體"/>
          <w:lang w:eastAsia="zh-TW"/>
        </w:rPr>
        <w:t>data c</w:t>
      </w:r>
      <w:r w:rsidR="0078494C">
        <w:rPr>
          <w:rFonts w:ascii="微軟正黑體" w:eastAsia="微軟正黑體" w:hAnsi="微軟正黑體" w:cs="微軟正黑體"/>
          <w:lang w:eastAsia="zh-TW"/>
        </w:rPr>
        <w:t>able</w:t>
      </w:r>
      <w:r>
        <w:rPr>
          <w:rFonts w:ascii="微軟正黑體" w:eastAsia="微軟正黑體" w:hAnsi="微軟正黑體" w:cs="微軟正黑體"/>
          <w:lang w:eastAsia="zh-TW"/>
        </w:rPr>
        <w:t>.</w:t>
      </w:r>
    </w:p>
    <w:p w14:paraId="7A020FC8" w14:textId="77777777" w:rsidR="000E31EC" w:rsidRDefault="000E31EC" w:rsidP="000E31EC">
      <w:pPr>
        <w:pStyle w:val="BodyTextL50"/>
        <w:spacing w:before="0"/>
        <w:ind w:left="0"/>
      </w:pPr>
    </w:p>
    <w:p w14:paraId="79D3ABD9" w14:textId="77777777" w:rsidR="000E31EC" w:rsidRDefault="000E31EC" w:rsidP="00165CDB">
      <w:pPr>
        <w:pStyle w:val="BodyTextL50"/>
        <w:spacing w:before="0"/>
        <w:ind w:left="0"/>
      </w:pPr>
      <w:r w:rsidRPr="00147C03">
        <w:t>What type of screws secured the hard drive to the case?</w:t>
      </w:r>
    </w:p>
    <w:p w14:paraId="1CA4D99F" w14:textId="27E1AEB6" w:rsidR="000E31EC" w:rsidRDefault="0078494C" w:rsidP="00165CDB">
      <w:pPr>
        <w:pStyle w:val="BodyTextL50"/>
        <w:spacing w:before="0"/>
        <w:ind w:left="0"/>
      </w:pPr>
      <w:proofErr w:type="spellStart"/>
      <w:r>
        <w:t>There ‘s</w:t>
      </w:r>
      <w:proofErr w:type="spellEnd"/>
      <w:r>
        <w:t xml:space="preserve"> no screws secured the hard drive to the case, </w:t>
      </w:r>
      <w:proofErr w:type="gramStart"/>
      <w:r>
        <w:t>It</w:t>
      </w:r>
      <w:proofErr w:type="gramEnd"/>
      <w:r>
        <w:t xml:space="preserve"> is plugged it in.</w:t>
      </w:r>
    </w:p>
    <w:p w14:paraId="48749C64" w14:textId="1EAC5968" w:rsidR="000E31EC" w:rsidRPr="00AB6DD1" w:rsidRDefault="000E31EC" w:rsidP="0078494C">
      <w:pPr>
        <w:pStyle w:val="AnswerLineL50"/>
        <w:ind w:left="0"/>
      </w:pPr>
    </w:p>
    <w:p w14:paraId="3CA08C35" w14:textId="77777777" w:rsidR="000E31EC" w:rsidRDefault="000E31EC" w:rsidP="00165CDB">
      <w:pPr>
        <w:pStyle w:val="BodyTextL50"/>
        <w:ind w:left="0"/>
      </w:pPr>
      <w:r w:rsidRPr="00A26928">
        <w:t>How many screws secured the hard drive to the case?</w:t>
      </w:r>
    </w:p>
    <w:p w14:paraId="15364B10" w14:textId="1E82D483" w:rsidR="000E31EC" w:rsidRDefault="0078494C" w:rsidP="00165CDB">
      <w:pPr>
        <w:pStyle w:val="BodyTextL50"/>
        <w:ind w:left="0"/>
      </w:pPr>
      <w:proofErr w:type="gramStart"/>
      <w:r>
        <w:t>There’s</w:t>
      </w:r>
      <w:proofErr w:type="gramEnd"/>
      <w:r>
        <w:t xml:space="preserve"> no screws secured the hard drive.</w:t>
      </w:r>
    </w:p>
    <w:p w14:paraId="5638765C" w14:textId="77777777" w:rsidR="000E31EC" w:rsidRDefault="000E31EC" w:rsidP="00165CDB">
      <w:pPr>
        <w:pStyle w:val="BodyTextL50"/>
        <w:spacing w:before="0"/>
        <w:ind w:left="0"/>
      </w:pPr>
    </w:p>
    <w:p w14:paraId="5B5C2A68" w14:textId="080D9BF7" w:rsidR="000E31EC" w:rsidRDefault="000E31EC" w:rsidP="000E31EC">
      <w:pPr>
        <w:pStyle w:val="BodyTextL50"/>
        <w:spacing w:before="0"/>
        <w:ind w:left="0"/>
      </w:pPr>
      <w:r w:rsidRPr="000E31EC">
        <w:t>Is there a jumper on the optical drive? What is the jumper setting?</w:t>
      </w:r>
    </w:p>
    <w:p w14:paraId="6F042DDC" w14:textId="3A03A818" w:rsidR="000E31EC" w:rsidRDefault="0078494C" w:rsidP="000E31EC">
      <w:pPr>
        <w:pStyle w:val="BodyTextL50"/>
        <w:spacing w:before="0"/>
        <w:ind w:left="0"/>
      </w:pPr>
      <w:r>
        <w:t xml:space="preserve">We don’t have </w:t>
      </w:r>
      <w:r w:rsidR="00165CDB">
        <w:t xml:space="preserve">the second </w:t>
      </w:r>
      <w:r>
        <w:t>optical drive</w:t>
      </w:r>
      <w:r w:rsidR="00165CDB">
        <w:t xml:space="preserve">. </w:t>
      </w:r>
      <w:proofErr w:type="gramStart"/>
      <w:r w:rsidR="00165CDB">
        <w:t>So</w:t>
      </w:r>
      <w:proofErr w:type="gramEnd"/>
      <w:r w:rsidR="00165CDB">
        <w:t xml:space="preserve"> we don’t have</w:t>
      </w:r>
      <w:r>
        <w:t xml:space="preserve"> the jumper setting in the PC.</w:t>
      </w:r>
    </w:p>
    <w:p w14:paraId="7567A593" w14:textId="77777777" w:rsidR="00165CDB" w:rsidRDefault="00165CDB" w:rsidP="000E31EC">
      <w:pPr>
        <w:pStyle w:val="BodyTextL50"/>
        <w:spacing w:before="0"/>
        <w:ind w:left="0"/>
      </w:pPr>
    </w:p>
    <w:p w14:paraId="6076D7C8" w14:textId="77777777" w:rsidR="000E31EC" w:rsidRDefault="000E31EC" w:rsidP="000E31EC">
      <w:pPr>
        <w:pStyle w:val="BodyTextL50"/>
        <w:spacing w:before="0"/>
        <w:ind w:hanging="720"/>
      </w:pPr>
      <w:r w:rsidRPr="00147C03">
        <w:t>How many screws secured the optical drive to the case?</w:t>
      </w:r>
    </w:p>
    <w:p w14:paraId="40108D48" w14:textId="5F4101C5" w:rsidR="00AA09E7" w:rsidRPr="00147C03" w:rsidRDefault="00165CDB" w:rsidP="000E31EC">
      <w:pPr>
        <w:pStyle w:val="BodyTextL50"/>
        <w:spacing w:before="0"/>
        <w:ind w:hanging="720"/>
      </w:pPr>
      <w:r>
        <w:t>We don’t need screws secured the optical drive.</w:t>
      </w:r>
    </w:p>
    <w:p w14:paraId="1EF2B783" w14:textId="77777777" w:rsidR="000E31EC" w:rsidRDefault="000E31EC" w:rsidP="000E31EC">
      <w:pPr>
        <w:pStyle w:val="BodyTextL50"/>
        <w:spacing w:before="0"/>
        <w:ind w:left="0"/>
      </w:pPr>
    </w:p>
    <w:p w14:paraId="3C13209E" w14:textId="77777777" w:rsidR="000E31EC" w:rsidRPr="000E31EC" w:rsidRDefault="000E31EC" w:rsidP="000E31EC">
      <w:pPr>
        <w:keepNext/>
        <w:numPr>
          <w:ilvl w:val="3"/>
          <w:numId w:val="0"/>
        </w:numPr>
        <w:spacing w:before="120" w:after="120" w:line="240" w:lineRule="auto"/>
        <w:ind w:hanging="360"/>
        <w:rPr>
          <w:rFonts w:ascii="Arial" w:eastAsia="Calibri" w:hAnsi="Arial" w:cs="Times New Roman"/>
          <w:sz w:val="20"/>
        </w:rPr>
      </w:pPr>
      <w:r w:rsidRPr="000E31EC">
        <w:rPr>
          <w:rFonts w:ascii="Arial" w:eastAsia="Calibri" w:hAnsi="Arial" w:cs="Times New Roman"/>
          <w:sz w:val="20"/>
        </w:rPr>
        <w:lastRenderedPageBreak/>
        <w:t>List the adapter cards and the slot types below.</w:t>
      </w:r>
    </w:p>
    <w:tbl>
      <w:tblPr>
        <w:tblStyle w:val="LabTableStyle"/>
        <w:tblW w:w="10080" w:type="dxa"/>
        <w:tblLook w:val="04A0" w:firstRow="1" w:lastRow="0" w:firstColumn="1" w:lastColumn="0" w:noHBand="0" w:noVBand="1"/>
        <w:tblCaption w:val="Adapter Card and Slot Type"/>
        <w:tblDescription w:val="This table is where you can list the adapter cards and slot types. "/>
      </w:tblPr>
      <w:tblGrid>
        <w:gridCol w:w="5124"/>
        <w:gridCol w:w="4956"/>
      </w:tblGrid>
      <w:tr w:rsidR="000E31EC" w:rsidRPr="000E31EC" w14:paraId="51A48EA5" w14:textId="77777777" w:rsidTr="006B0F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24" w:type="dxa"/>
          </w:tcPr>
          <w:p w14:paraId="44D72B6F" w14:textId="77777777" w:rsidR="000E31EC" w:rsidRPr="000E31EC" w:rsidRDefault="000E31EC" w:rsidP="000E31EC">
            <w:pPr>
              <w:keepNext/>
              <w:spacing w:before="120" w:after="120" w:line="276" w:lineRule="auto"/>
              <w:rPr>
                <w:b/>
              </w:rPr>
            </w:pPr>
            <w:r w:rsidRPr="000E31EC">
              <w:rPr>
                <w:b/>
              </w:rPr>
              <w:t>Adapter Card</w:t>
            </w:r>
          </w:p>
        </w:tc>
        <w:tc>
          <w:tcPr>
            <w:tcW w:w="4956" w:type="dxa"/>
          </w:tcPr>
          <w:p w14:paraId="0DAA1998" w14:textId="77777777" w:rsidR="000E31EC" w:rsidRPr="000E31EC" w:rsidRDefault="000E31EC" w:rsidP="000E31EC">
            <w:pPr>
              <w:keepNext/>
              <w:spacing w:before="120" w:after="120" w:line="276" w:lineRule="auto"/>
              <w:rPr>
                <w:b/>
              </w:rPr>
            </w:pPr>
            <w:r w:rsidRPr="000E31EC">
              <w:rPr>
                <w:b/>
              </w:rPr>
              <w:t>Slot Type</w:t>
            </w:r>
          </w:p>
        </w:tc>
      </w:tr>
      <w:tr w:rsidR="000E31EC" w:rsidRPr="000E31EC" w14:paraId="1830B73E" w14:textId="77777777" w:rsidTr="006B0F09">
        <w:tc>
          <w:tcPr>
            <w:tcW w:w="5124" w:type="dxa"/>
          </w:tcPr>
          <w:p w14:paraId="31013326" w14:textId="4B5EA0E3" w:rsidR="000E31EC" w:rsidRPr="000E31EC" w:rsidRDefault="00165CDB" w:rsidP="000E31EC">
            <w:pPr>
              <w:spacing w:before="60" w:after="60"/>
            </w:pPr>
            <w:proofErr w:type="spellStart"/>
            <w:r>
              <w:t>Nvdia</w:t>
            </w:r>
            <w:proofErr w:type="spellEnd"/>
            <w:r>
              <w:t xml:space="preserve"> Quadro K600</w:t>
            </w:r>
          </w:p>
        </w:tc>
        <w:tc>
          <w:tcPr>
            <w:tcW w:w="4956" w:type="dxa"/>
          </w:tcPr>
          <w:p w14:paraId="1613FF2A" w14:textId="7B8F96FC" w:rsidR="000E31EC" w:rsidRPr="000E31EC" w:rsidRDefault="00C233EF" w:rsidP="000E31EC">
            <w:pPr>
              <w:spacing w:before="60" w:after="60"/>
            </w:pPr>
            <w:r>
              <w:t>PCI</w:t>
            </w:r>
            <w:r w:rsidR="0047017E">
              <w:t>e</w:t>
            </w:r>
          </w:p>
        </w:tc>
      </w:tr>
      <w:tr w:rsidR="000E31EC" w:rsidRPr="000E31EC" w14:paraId="1DFD2E78" w14:textId="77777777" w:rsidTr="006B0F09">
        <w:tc>
          <w:tcPr>
            <w:tcW w:w="5124" w:type="dxa"/>
          </w:tcPr>
          <w:p w14:paraId="1FF275DB" w14:textId="3091E62F" w:rsidR="000E31EC" w:rsidRPr="000E31EC" w:rsidRDefault="00BA2BA4" w:rsidP="000E31EC">
            <w:pPr>
              <w:spacing w:before="60" w:after="60"/>
            </w:pPr>
            <w:r>
              <w:t>Empty</w:t>
            </w:r>
          </w:p>
        </w:tc>
        <w:tc>
          <w:tcPr>
            <w:tcW w:w="4956" w:type="dxa"/>
          </w:tcPr>
          <w:p w14:paraId="33A00C1B" w14:textId="4A981704" w:rsidR="000E31EC" w:rsidRPr="000E31EC" w:rsidRDefault="00C233EF" w:rsidP="000E31EC">
            <w:pPr>
              <w:spacing w:before="60" w:after="60"/>
            </w:pPr>
            <w:r>
              <w:t xml:space="preserve">PCI </w:t>
            </w:r>
          </w:p>
        </w:tc>
      </w:tr>
      <w:tr w:rsidR="000E31EC" w:rsidRPr="000E31EC" w14:paraId="5EEAFFEF" w14:textId="77777777" w:rsidTr="006B0F09">
        <w:tc>
          <w:tcPr>
            <w:tcW w:w="5124" w:type="dxa"/>
          </w:tcPr>
          <w:p w14:paraId="14EC7016" w14:textId="096D61E1" w:rsidR="000E31EC" w:rsidRPr="000E31EC" w:rsidRDefault="00BA2BA4" w:rsidP="000E31EC">
            <w:pPr>
              <w:spacing w:before="60" w:after="60"/>
            </w:pPr>
            <w:r>
              <w:t>Empty</w:t>
            </w:r>
          </w:p>
        </w:tc>
        <w:tc>
          <w:tcPr>
            <w:tcW w:w="4956" w:type="dxa"/>
          </w:tcPr>
          <w:p w14:paraId="4D94C233" w14:textId="75B3B846" w:rsidR="000E31EC" w:rsidRPr="000E31EC" w:rsidRDefault="00C233EF" w:rsidP="000E31EC">
            <w:pPr>
              <w:spacing w:before="60" w:after="60"/>
            </w:pPr>
            <w:r>
              <w:t>PCI</w:t>
            </w:r>
            <w:r w:rsidR="0047017E">
              <w:t>e</w:t>
            </w:r>
            <w:r>
              <w:t xml:space="preserve"> x1</w:t>
            </w:r>
          </w:p>
        </w:tc>
      </w:tr>
      <w:tr w:rsidR="000E31EC" w:rsidRPr="000E31EC" w14:paraId="2D632A11" w14:textId="77777777" w:rsidTr="006B0F09">
        <w:tc>
          <w:tcPr>
            <w:tcW w:w="5124" w:type="dxa"/>
          </w:tcPr>
          <w:p w14:paraId="786952C1" w14:textId="36C77B45" w:rsidR="000E31EC" w:rsidRPr="000E31EC" w:rsidRDefault="00BA2BA4" w:rsidP="000E31EC">
            <w:pPr>
              <w:spacing w:before="60" w:after="60"/>
            </w:pPr>
            <w:r>
              <w:t>Empty</w:t>
            </w:r>
          </w:p>
        </w:tc>
        <w:tc>
          <w:tcPr>
            <w:tcW w:w="4956" w:type="dxa"/>
          </w:tcPr>
          <w:p w14:paraId="7B98BBA2" w14:textId="43DBE856" w:rsidR="000E31EC" w:rsidRPr="000E31EC" w:rsidRDefault="00C233EF" w:rsidP="000E31EC">
            <w:pPr>
              <w:spacing w:before="60" w:after="60"/>
            </w:pPr>
            <w:r>
              <w:t>PCI</w:t>
            </w:r>
            <w:r w:rsidR="0047017E">
              <w:t>e</w:t>
            </w:r>
            <w:r>
              <w:t xml:space="preserve"> x16</w:t>
            </w:r>
          </w:p>
        </w:tc>
      </w:tr>
      <w:tr w:rsidR="000E31EC" w:rsidRPr="000E31EC" w14:paraId="20FF376C" w14:textId="77777777" w:rsidTr="006B0F09">
        <w:tc>
          <w:tcPr>
            <w:tcW w:w="5124" w:type="dxa"/>
          </w:tcPr>
          <w:p w14:paraId="5B9C94D7" w14:textId="77777777" w:rsidR="000E31EC" w:rsidRPr="000E31EC" w:rsidRDefault="000E31EC" w:rsidP="000E31EC">
            <w:pPr>
              <w:spacing w:before="60" w:after="60"/>
            </w:pPr>
          </w:p>
        </w:tc>
        <w:tc>
          <w:tcPr>
            <w:tcW w:w="4956" w:type="dxa"/>
          </w:tcPr>
          <w:p w14:paraId="2106E801" w14:textId="77777777" w:rsidR="000E31EC" w:rsidRPr="000E31EC" w:rsidRDefault="000E31EC" w:rsidP="000E31EC">
            <w:pPr>
              <w:spacing w:before="60" w:after="60"/>
            </w:pPr>
          </w:p>
        </w:tc>
      </w:tr>
    </w:tbl>
    <w:p w14:paraId="1B3CD85F" w14:textId="77777777" w:rsidR="000E31EC" w:rsidRPr="000E31EC" w:rsidRDefault="000E31EC" w:rsidP="00165CDB">
      <w:pPr>
        <w:pStyle w:val="BodyTextL25"/>
        <w:ind w:left="0"/>
        <w:rPr>
          <w:rFonts w:asciiTheme="minorHAnsi" w:hAnsiTheme="minorHAnsi" w:cstheme="minorHAnsi"/>
          <w:sz w:val="24"/>
          <w:szCs w:val="24"/>
        </w:rPr>
      </w:pPr>
    </w:p>
    <w:p w14:paraId="7A919A5D" w14:textId="77777777" w:rsidR="000E31EC" w:rsidRDefault="000E31EC" w:rsidP="000E31EC">
      <w:pPr>
        <w:pStyle w:val="BodyTextL50"/>
        <w:spacing w:before="0"/>
        <w:ind w:hanging="1004"/>
      </w:pPr>
      <w:r w:rsidRPr="00147C03">
        <w:t>What type of memory modules are installed on the motherboard?</w:t>
      </w:r>
    </w:p>
    <w:p w14:paraId="3EDBDBFE" w14:textId="00FA6A46" w:rsidR="000E31EC" w:rsidRDefault="00165CDB" w:rsidP="00165CDB">
      <w:pPr>
        <w:pStyle w:val="BodyTextL50"/>
        <w:spacing w:before="0"/>
        <w:ind w:hanging="1004"/>
      </w:pPr>
      <w:r>
        <w:t xml:space="preserve">We have DDR3 </w:t>
      </w:r>
      <w:proofErr w:type="spellStart"/>
      <w:r>
        <w:t>memort</w:t>
      </w:r>
      <w:proofErr w:type="spellEnd"/>
      <w:r>
        <w:t xml:space="preserve"> modules are installed on the motherboard.</w:t>
      </w:r>
    </w:p>
    <w:p w14:paraId="1F4A9811" w14:textId="77777777" w:rsidR="00165CDB" w:rsidRPr="00AB6DD1" w:rsidRDefault="00165CDB" w:rsidP="00165CDB">
      <w:pPr>
        <w:pStyle w:val="BodyTextL50"/>
        <w:spacing w:before="0"/>
        <w:ind w:hanging="1004"/>
      </w:pPr>
    </w:p>
    <w:p w14:paraId="13938302" w14:textId="77777777" w:rsidR="000E31EC" w:rsidRDefault="000E31EC" w:rsidP="000E31EC">
      <w:pPr>
        <w:pStyle w:val="BodyTextL50"/>
        <w:ind w:hanging="1004"/>
      </w:pPr>
      <w:r w:rsidRPr="00147C03">
        <w:t>How many memory modules are installed on the motherboard?</w:t>
      </w:r>
    </w:p>
    <w:p w14:paraId="0D6346E2" w14:textId="3FDC6535" w:rsidR="000E31EC" w:rsidRDefault="00165CDB" w:rsidP="00C233EF">
      <w:pPr>
        <w:pStyle w:val="BodyTextL50"/>
        <w:ind w:hanging="1004"/>
      </w:pPr>
      <w:r>
        <w:t xml:space="preserve">We have 2 8GB DDR3 Ram. </w:t>
      </w:r>
      <w:proofErr w:type="spellStart"/>
      <w:proofErr w:type="gramStart"/>
      <w:r>
        <w:t>Totally,we</w:t>
      </w:r>
      <w:proofErr w:type="spellEnd"/>
      <w:proofErr w:type="gramEnd"/>
      <w:r>
        <w:t xml:space="preserve"> have 16GB memory modules are installed</w:t>
      </w:r>
    </w:p>
    <w:p w14:paraId="6F69BD73" w14:textId="77777777" w:rsidR="000E31EC" w:rsidRDefault="000E31EC" w:rsidP="000E31EC">
      <w:pPr>
        <w:pStyle w:val="BodyTextL50"/>
        <w:spacing w:before="0"/>
        <w:ind w:hanging="1004"/>
      </w:pPr>
    </w:p>
    <w:p w14:paraId="37763B5B" w14:textId="05AE68CD" w:rsidR="004922CD" w:rsidRDefault="000E31EC" w:rsidP="00165CDB">
      <w:pPr>
        <w:pStyle w:val="BodyTextL50"/>
        <w:spacing w:before="0"/>
        <w:ind w:hanging="1004"/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4922CD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Do not remove the CPU; show your teacher an empty case.</w:t>
      </w:r>
    </w:p>
    <w:p w14:paraId="3942FA51" w14:textId="122B7BE4" w:rsidR="000E31EC" w:rsidRPr="00165CDB" w:rsidRDefault="00165CDB" w:rsidP="00165CDB">
      <w:pPr>
        <w:rPr>
          <w:rFonts w:eastAsia="Calibri"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br w:type="page"/>
      </w:r>
    </w:p>
    <w:p w14:paraId="04C1CB9A" w14:textId="19AC7C02" w:rsidR="000E31EC" w:rsidRDefault="000E31EC" w:rsidP="000E31EC">
      <w:pPr>
        <w:rPr>
          <w:b/>
          <w:bCs/>
          <w:sz w:val="40"/>
          <w:szCs w:val="40"/>
          <w:u w:val="single"/>
        </w:rPr>
      </w:pPr>
      <w:r w:rsidRPr="00C7216B">
        <w:rPr>
          <w:b/>
          <w:bCs/>
          <w:sz w:val="40"/>
          <w:szCs w:val="40"/>
          <w:u w:val="single"/>
        </w:rPr>
        <w:lastRenderedPageBreak/>
        <w:t>Desktop computer assembly</w:t>
      </w:r>
    </w:p>
    <w:p w14:paraId="665D3EF1" w14:textId="2FB982E3" w:rsidR="004922CD" w:rsidRPr="004922CD" w:rsidRDefault="004922CD" w:rsidP="000E31EC">
      <w:pPr>
        <w:rPr>
          <w:b/>
          <w:bCs/>
          <w:sz w:val="28"/>
          <w:szCs w:val="28"/>
        </w:rPr>
      </w:pPr>
      <w:r w:rsidRPr="004922CD">
        <w:rPr>
          <w:b/>
          <w:bCs/>
          <w:sz w:val="28"/>
          <w:szCs w:val="28"/>
        </w:rPr>
        <w:t xml:space="preserve">Install the Power </w:t>
      </w:r>
      <w:r w:rsidRPr="004922CD">
        <w:rPr>
          <w:rFonts w:ascii="Calibri" w:hAnsi="Calibri" w:cs="Calibri"/>
          <w:b/>
          <w:bCs/>
          <w:sz w:val="28"/>
          <w:szCs w:val="28"/>
        </w:rPr>
        <w:t>Supply</w:t>
      </w:r>
    </w:p>
    <w:p w14:paraId="0369E1BF" w14:textId="77777777" w:rsidR="004922CD" w:rsidRPr="004922CD" w:rsidRDefault="004922CD" w:rsidP="004922CD">
      <w:pPr>
        <w:pStyle w:val="BodyTextL50"/>
        <w:numPr>
          <w:ilvl w:val="1"/>
          <w:numId w:val="4"/>
        </w:numPr>
        <w:ind w:left="709" w:hanging="425"/>
        <w:rPr>
          <w:rFonts w:ascii="Calibri" w:hAnsi="Calibri" w:cs="Calibri"/>
          <w:sz w:val="24"/>
          <w:szCs w:val="24"/>
        </w:rPr>
      </w:pPr>
      <w:r w:rsidRPr="004922CD">
        <w:rPr>
          <w:rFonts w:ascii="Calibri" w:hAnsi="Calibri" w:cs="Calibri"/>
          <w:sz w:val="24"/>
          <w:szCs w:val="24"/>
        </w:rPr>
        <w:t>What is the voltage in your area?</w:t>
      </w:r>
    </w:p>
    <w:p w14:paraId="1006054D" w14:textId="08192EFE" w:rsidR="004922CD" w:rsidRPr="00C233EF" w:rsidRDefault="00C233EF" w:rsidP="00C233EF">
      <w:pPr>
        <w:pStyle w:val="AnswerLineL50"/>
        <w:ind w:left="709"/>
        <w:rPr>
          <w:rFonts w:ascii="Calibri" w:hAnsi="Calibri" w:cs="Calibri"/>
          <w:b w:val="0"/>
          <w:i w:val="0"/>
          <w:color w:val="auto"/>
          <w:sz w:val="24"/>
          <w:szCs w:val="24"/>
        </w:rPr>
      </w:pPr>
      <w:r w:rsidRPr="00C233EF">
        <w:rPr>
          <w:rFonts w:ascii="微軟正黑體" w:eastAsia="微軟正黑體" w:hAnsi="微軟正黑體" w:cs="微軟正黑體"/>
          <w:i w:val="0"/>
          <w:iCs/>
          <w:color w:val="000000" w:themeColor="text1"/>
          <w:sz w:val="24"/>
          <w:szCs w:val="24"/>
          <w:lang w:eastAsia="zh-TW"/>
        </w:rPr>
        <w:t>I</w:t>
      </w:r>
      <w:r w:rsidRPr="00C233EF">
        <w:rPr>
          <w:rFonts w:ascii="Calibri" w:hAnsi="Calibri" w:cs="Calibri"/>
          <w:b w:val="0"/>
          <w:i w:val="0"/>
          <w:color w:val="auto"/>
          <w:sz w:val="24"/>
          <w:szCs w:val="24"/>
        </w:rPr>
        <w:t>n Canada, the voltage is 120V</w:t>
      </w:r>
    </w:p>
    <w:p w14:paraId="52061531" w14:textId="77777777" w:rsidR="004922CD" w:rsidRPr="004922CD" w:rsidRDefault="004922CD" w:rsidP="004922CD">
      <w:pPr>
        <w:pStyle w:val="BodyTextL50"/>
        <w:numPr>
          <w:ilvl w:val="1"/>
          <w:numId w:val="4"/>
        </w:numPr>
        <w:ind w:left="709" w:hanging="425"/>
        <w:rPr>
          <w:rFonts w:ascii="Calibri" w:hAnsi="Calibri" w:cs="Calibri"/>
          <w:sz w:val="24"/>
          <w:szCs w:val="24"/>
        </w:rPr>
      </w:pPr>
      <w:r w:rsidRPr="004922CD">
        <w:rPr>
          <w:rFonts w:ascii="Calibri" w:hAnsi="Calibri" w:cs="Calibri"/>
          <w:sz w:val="24"/>
          <w:szCs w:val="24"/>
        </w:rPr>
        <w:t>How many screws secure the power supply in the case?</w:t>
      </w:r>
    </w:p>
    <w:p w14:paraId="6E7F5B3D" w14:textId="5FD2E300" w:rsidR="00C233EF" w:rsidRPr="00C233EF" w:rsidRDefault="00C233EF" w:rsidP="00C233EF">
      <w:pPr>
        <w:pStyle w:val="BodyTextL50"/>
        <w:ind w:left="709"/>
        <w:rPr>
          <w:rFonts w:ascii="Calibri" w:hAnsi="Calibri" w:cs="Calibri"/>
          <w:sz w:val="24"/>
          <w:szCs w:val="24"/>
        </w:rPr>
      </w:pPr>
      <w:r w:rsidRPr="00C233EF">
        <w:rPr>
          <w:rFonts w:ascii="Calibri" w:hAnsi="Calibri" w:cs="Calibri"/>
          <w:sz w:val="24"/>
          <w:szCs w:val="24"/>
        </w:rPr>
        <w:t xml:space="preserve">There has 4 </w:t>
      </w:r>
      <w:proofErr w:type="gramStart"/>
      <w:r w:rsidRPr="00C233EF">
        <w:rPr>
          <w:rFonts w:ascii="Calibri" w:hAnsi="Calibri" w:cs="Calibri"/>
          <w:sz w:val="24"/>
          <w:szCs w:val="24"/>
        </w:rPr>
        <w:t>screw</w:t>
      </w:r>
      <w:proofErr w:type="gramEnd"/>
      <w:r w:rsidRPr="00C233EF">
        <w:rPr>
          <w:rFonts w:ascii="Calibri" w:hAnsi="Calibri" w:cs="Calibri"/>
          <w:sz w:val="24"/>
          <w:szCs w:val="24"/>
        </w:rPr>
        <w:t xml:space="preserve"> secured the power supply.</w:t>
      </w:r>
    </w:p>
    <w:p w14:paraId="347BCDD8" w14:textId="4D3005B7" w:rsidR="004922CD" w:rsidRDefault="004922CD" w:rsidP="004922CD">
      <w:pPr>
        <w:pStyle w:val="BodyTextL50"/>
        <w:numPr>
          <w:ilvl w:val="1"/>
          <w:numId w:val="4"/>
        </w:numPr>
        <w:ind w:left="709" w:hanging="425"/>
        <w:rPr>
          <w:rFonts w:ascii="Calibri" w:hAnsi="Calibri" w:cs="Calibri"/>
          <w:sz w:val="24"/>
          <w:szCs w:val="24"/>
        </w:rPr>
      </w:pPr>
      <w:r w:rsidRPr="004922CD">
        <w:rPr>
          <w:rFonts w:ascii="Calibri" w:hAnsi="Calibri" w:cs="Calibri"/>
          <w:sz w:val="24"/>
          <w:szCs w:val="24"/>
        </w:rPr>
        <w:t>What is the total wattage of the power supply?</w:t>
      </w:r>
    </w:p>
    <w:p w14:paraId="3F99F2E6" w14:textId="32D800BF" w:rsidR="00C233EF" w:rsidRPr="00C233EF" w:rsidRDefault="00C233EF" w:rsidP="00C233EF">
      <w:pPr>
        <w:pStyle w:val="BodyTextL50"/>
        <w:ind w:left="709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e wattage of the power supply is 365W.</w:t>
      </w:r>
    </w:p>
    <w:p w14:paraId="7A2E71C1" w14:textId="77777777" w:rsidR="00C233EF" w:rsidRDefault="00C233EF" w:rsidP="004922CD">
      <w:pPr>
        <w:rPr>
          <w:rFonts w:ascii="Calibri" w:hAnsi="Calibri" w:cs="Calibri"/>
        </w:rPr>
      </w:pPr>
    </w:p>
    <w:p w14:paraId="1FE43F33" w14:textId="3D045230" w:rsidR="004922CD" w:rsidRPr="00C233EF" w:rsidRDefault="004922CD" w:rsidP="000E31EC">
      <w:pPr>
        <w:rPr>
          <w:rFonts w:ascii="Calibri" w:hAnsi="Calibri" w:cs="Calibri"/>
          <w:b/>
          <w:bCs/>
          <w:sz w:val="28"/>
          <w:szCs w:val="28"/>
          <w:lang w:eastAsia="zh-TW"/>
        </w:rPr>
      </w:pPr>
      <w:r w:rsidRPr="004922CD">
        <w:rPr>
          <w:rFonts w:ascii="Calibri" w:hAnsi="Calibri" w:cs="Calibri"/>
          <w:b/>
          <w:bCs/>
          <w:sz w:val="28"/>
          <w:szCs w:val="28"/>
        </w:rPr>
        <w:t>Install the Motherboard</w:t>
      </w:r>
    </w:p>
    <w:p w14:paraId="2D6022B5" w14:textId="281BDFC1" w:rsidR="004922CD" w:rsidRDefault="004922CD" w:rsidP="004922CD">
      <w:pPr>
        <w:pStyle w:val="a3"/>
        <w:numPr>
          <w:ilvl w:val="0"/>
          <w:numId w:val="5"/>
        </w:numPr>
        <w:rPr>
          <w:rFonts w:ascii="Calibri" w:hAnsi="Calibri" w:cs="Calibri"/>
        </w:rPr>
      </w:pPr>
      <w:r w:rsidRPr="004922CD">
        <w:rPr>
          <w:rFonts w:ascii="Calibri" w:hAnsi="Calibri" w:cs="Calibri"/>
        </w:rPr>
        <w:t>In what type of slot(s) will the RAM module(s) be installed?</w:t>
      </w:r>
    </w:p>
    <w:p w14:paraId="5A70E726" w14:textId="6E72967E" w:rsidR="00C233EF" w:rsidRDefault="00C233EF" w:rsidP="00C233EF">
      <w:pPr>
        <w:pStyle w:val="a3"/>
        <w:ind w:left="720"/>
        <w:rPr>
          <w:rFonts w:ascii="Calibri" w:hAnsi="Calibri" w:cs="Calibri"/>
          <w:lang w:eastAsia="zh-TW"/>
        </w:rPr>
      </w:pPr>
      <w:r>
        <w:rPr>
          <w:rFonts w:ascii="Calibri" w:hAnsi="Calibri" w:cs="Calibri"/>
        </w:rPr>
        <w:t>The Ram module be installed on 2 and 4 slot</w:t>
      </w:r>
    </w:p>
    <w:p w14:paraId="68C29D74" w14:textId="77777777" w:rsidR="00C233EF" w:rsidRPr="00C233EF" w:rsidRDefault="00C233EF" w:rsidP="00C233EF">
      <w:pPr>
        <w:pStyle w:val="a3"/>
        <w:ind w:left="720"/>
        <w:rPr>
          <w:rFonts w:ascii="Calibri" w:hAnsi="Calibri" w:cs="Calibri"/>
        </w:rPr>
      </w:pPr>
    </w:p>
    <w:p w14:paraId="49576641" w14:textId="1CFFECE7" w:rsidR="00C233EF" w:rsidRDefault="004922CD" w:rsidP="004922CD">
      <w:pPr>
        <w:pStyle w:val="a3"/>
        <w:numPr>
          <w:ilvl w:val="0"/>
          <w:numId w:val="5"/>
        </w:numPr>
        <w:rPr>
          <w:rFonts w:ascii="Calibri" w:hAnsi="Calibri" w:cs="Calibri"/>
        </w:rPr>
      </w:pPr>
      <w:r w:rsidRPr="004922CD">
        <w:rPr>
          <w:rFonts w:ascii="Calibri" w:hAnsi="Calibri" w:cs="Calibri"/>
        </w:rPr>
        <w:t>How many notches are found on the bottom edge of the RAM module?</w:t>
      </w:r>
    </w:p>
    <w:p w14:paraId="4F0264E2" w14:textId="72BDD014" w:rsidR="00C233EF" w:rsidRDefault="00C233EF" w:rsidP="00C233EF">
      <w:pPr>
        <w:pStyle w:val="a3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re is only one </w:t>
      </w:r>
      <w:proofErr w:type="spellStart"/>
      <w:r>
        <w:rPr>
          <w:rFonts w:ascii="Calibri" w:hAnsi="Calibri" w:cs="Calibri"/>
        </w:rPr>
        <w:t>notche</w:t>
      </w:r>
      <w:proofErr w:type="spellEnd"/>
      <w:r>
        <w:rPr>
          <w:rFonts w:ascii="Calibri" w:hAnsi="Calibri" w:cs="Calibri"/>
        </w:rPr>
        <w:t xml:space="preserve"> on the RAM module.</w:t>
      </w:r>
    </w:p>
    <w:p w14:paraId="0CB0BE7F" w14:textId="77777777" w:rsidR="00C233EF" w:rsidRPr="00C233EF" w:rsidRDefault="00C233EF" w:rsidP="00C233EF">
      <w:pPr>
        <w:pStyle w:val="a3"/>
        <w:ind w:left="720"/>
        <w:rPr>
          <w:rFonts w:ascii="Calibri" w:hAnsi="Calibri" w:cs="Calibri"/>
        </w:rPr>
      </w:pPr>
    </w:p>
    <w:p w14:paraId="34740E7B" w14:textId="347AAA50" w:rsidR="004922CD" w:rsidRDefault="004922CD" w:rsidP="000E31EC">
      <w:pPr>
        <w:rPr>
          <w:rFonts w:ascii="Calibri" w:hAnsi="Calibri" w:cs="Calibri"/>
          <w:b/>
          <w:bCs/>
          <w:noProof/>
          <w:sz w:val="32"/>
          <w:szCs w:val="32"/>
        </w:rPr>
      </w:pPr>
      <w:r w:rsidRPr="004922CD">
        <w:rPr>
          <w:rFonts w:ascii="Calibri" w:hAnsi="Calibri" w:cs="Calibri"/>
          <w:b/>
          <w:bCs/>
          <w:noProof/>
          <w:sz w:val="32"/>
          <w:szCs w:val="32"/>
        </w:rPr>
        <w:t>Install Adapter Cards</w:t>
      </w:r>
    </w:p>
    <w:p w14:paraId="08F64BA3" w14:textId="6C96AFD0" w:rsidR="004922CD" w:rsidRDefault="004922CD" w:rsidP="004922CD">
      <w:pPr>
        <w:pStyle w:val="a3"/>
        <w:numPr>
          <w:ilvl w:val="0"/>
          <w:numId w:val="6"/>
        </w:numPr>
        <w:rPr>
          <w:rFonts w:ascii="Calibri" w:hAnsi="Calibri" w:cs="Calibri"/>
        </w:rPr>
      </w:pPr>
      <w:r w:rsidRPr="004922CD">
        <w:rPr>
          <w:rFonts w:ascii="Calibri" w:hAnsi="Calibri" w:cs="Calibri"/>
        </w:rPr>
        <w:t>What type of expansion slot is compatible with the NIC?</w:t>
      </w:r>
    </w:p>
    <w:p w14:paraId="58D154EA" w14:textId="0E57504F" w:rsidR="004922CD" w:rsidRPr="004922CD" w:rsidRDefault="0047017E" w:rsidP="004922CD">
      <w:pPr>
        <w:pStyle w:val="a3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Built in the mother board.</w:t>
      </w:r>
    </w:p>
    <w:p w14:paraId="69CE2A69" w14:textId="757B09DF" w:rsidR="004922CD" w:rsidRDefault="004922CD" w:rsidP="004922CD">
      <w:pPr>
        <w:pStyle w:val="a3"/>
        <w:numPr>
          <w:ilvl w:val="0"/>
          <w:numId w:val="6"/>
        </w:numPr>
        <w:rPr>
          <w:rFonts w:ascii="Calibri" w:hAnsi="Calibri" w:cs="Calibri"/>
        </w:rPr>
      </w:pPr>
      <w:r w:rsidRPr="004922CD">
        <w:rPr>
          <w:rFonts w:ascii="Calibri" w:hAnsi="Calibri" w:cs="Calibri"/>
        </w:rPr>
        <w:t>What type of expansion slot is compatible with the wireless NIC?</w:t>
      </w:r>
    </w:p>
    <w:p w14:paraId="0D5F791C" w14:textId="7D6AAABA" w:rsidR="004922CD" w:rsidRPr="004922CD" w:rsidRDefault="0047017E" w:rsidP="004922CD">
      <w:pPr>
        <w:pStyle w:val="a3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No, we don’t have it.</w:t>
      </w:r>
    </w:p>
    <w:p w14:paraId="52BE7742" w14:textId="5C1A3695" w:rsidR="004922CD" w:rsidRDefault="004922CD" w:rsidP="004922CD">
      <w:pPr>
        <w:pStyle w:val="a3"/>
        <w:numPr>
          <w:ilvl w:val="0"/>
          <w:numId w:val="6"/>
        </w:numPr>
        <w:rPr>
          <w:rFonts w:ascii="Calibri" w:hAnsi="Calibri" w:cs="Calibri"/>
        </w:rPr>
      </w:pPr>
      <w:r w:rsidRPr="004922CD">
        <w:rPr>
          <w:rFonts w:ascii="Calibri" w:hAnsi="Calibri" w:cs="Calibri"/>
        </w:rPr>
        <w:t>What type of expansion slot is compatible with the video adapter card?</w:t>
      </w:r>
    </w:p>
    <w:p w14:paraId="34D9EC41" w14:textId="48831B96" w:rsidR="004922CD" w:rsidRPr="004922CD" w:rsidRDefault="0047017E" w:rsidP="004922CD">
      <w:pPr>
        <w:pStyle w:val="a3"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The video adapter card is compatible in PCIe.</w:t>
      </w:r>
    </w:p>
    <w:p w14:paraId="325BCAA8" w14:textId="77777777" w:rsidR="004922CD" w:rsidRPr="004922CD" w:rsidRDefault="004922CD" w:rsidP="000E31EC">
      <w:pPr>
        <w:rPr>
          <w:rFonts w:ascii="Calibri" w:hAnsi="Calibri" w:cs="Calibri"/>
          <w:sz w:val="28"/>
          <w:szCs w:val="28"/>
        </w:rPr>
      </w:pPr>
    </w:p>
    <w:p w14:paraId="09218E86" w14:textId="77777777" w:rsidR="004922CD" w:rsidRPr="004922CD" w:rsidRDefault="004922CD" w:rsidP="000E31EC">
      <w:pPr>
        <w:rPr>
          <w:rFonts w:ascii="Calibri" w:hAnsi="Calibri" w:cs="Calibri"/>
          <w:sz w:val="28"/>
          <w:szCs w:val="28"/>
        </w:rPr>
      </w:pPr>
    </w:p>
    <w:p w14:paraId="30EE437A" w14:textId="2F95EA42" w:rsidR="00C7216B" w:rsidRDefault="004922CD" w:rsidP="004922CD">
      <w:pPr>
        <w:jc w:val="center"/>
        <w:rPr>
          <w:sz w:val="20"/>
          <w:szCs w:val="20"/>
        </w:rPr>
      </w:pPr>
      <w:r w:rsidRPr="004922CD">
        <w:rPr>
          <w:rFonts w:ascii="Calibri" w:hAnsi="Calibri" w:cs="Calibri"/>
          <w:b/>
          <w:bCs/>
          <w:sz w:val="32"/>
          <w:szCs w:val="32"/>
          <w:highlight w:val="yellow"/>
        </w:rPr>
        <w:t>C</w:t>
      </w:r>
      <w:r w:rsidR="000E31EC" w:rsidRPr="004922CD">
        <w:rPr>
          <w:rFonts w:ascii="Calibri" w:hAnsi="Calibri" w:cs="Calibri"/>
          <w:b/>
          <w:bCs/>
          <w:sz w:val="32"/>
          <w:szCs w:val="32"/>
          <w:highlight w:val="yellow"/>
        </w:rPr>
        <w:t>all your teacher to verify your work</w:t>
      </w:r>
      <w:r w:rsidR="00E33F7B">
        <w:rPr>
          <w:rFonts w:ascii="Calibri" w:hAnsi="Calibri" w:cs="Calibri"/>
          <w:b/>
          <w:bCs/>
          <w:sz w:val="32"/>
          <w:szCs w:val="32"/>
          <w:highlight w:val="yellow"/>
        </w:rPr>
        <w:t>.</w:t>
      </w:r>
    </w:p>
    <w:p w14:paraId="61727586" w14:textId="14502571" w:rsidR="00C7216B" w:rsidRDefault="00C7216B"/>
    <w:p w14:paraId="1725117A" w14:textId="58D6B9F7" w:rsidR="00C7216B" w:rsidRDefault="008F3A14">
      <w:r>
        <w:rPr>
          <w:noProof/>
        </w:rPr>
        <w:lastRenderedPageBreak/>
        <w:drawing>
          <wp:inline distT="0" distB="0" distL="0" distR="0" wp14:anchorId="0234A8CA" wp14:editId="55C43B71">
            <wp:extent cx="3005667" cy="3843020"/>
            <wp:effectExtent l="0" t="0" r="4445" b="5080"/>
            <wp:docPr id="71574240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742405" name="圖片 715742405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5" b="31530"/>
                    <a:stretch/>
                  </pic:blipFill>
                  <pic:spPr bwMode="auto">
                    <a:xfrm>
                      <a:off x="0" y="0"/>
                      <a:ext cx="3022973" cy="38651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469454" wp14:editId="6EE1569A">
            <wp:extent cx="3746714" cy="2898775"/>
            <wp:effectExtent l="4762" t="0" r="4763" b="4762"/>
            <wp:docPr id="1225581460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581460" name="圖片 122558146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770614" cy="291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5ECCDF" wp14:editId="388C067A">
            <wp:extent cx="4011646" cy="2947495"/>
            <wp:effectExtent l="0" t="1270" r="635" b="635"/>
            <wp:docPr id="1111032852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032852" name="圖片 111103285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041086" cy="296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A92095" wp14:editId="6173F507">
            <wp:extent cx="3862583" cy="2937759"/>
            <wp:effectExtent l="5080" t="0" r="3810" b="3810"/>
            <wp:docPr id="1726541829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541829" name="圖片 172654182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913717" cy="29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21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B761D4"/>
    <w:multiLevelType w:val="hybridMultilevel"/>
    <w:tmpl w:val="8FFC47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C543A"/>
    <w:multiLevelType w:val="hybridMultilevel"/>
    <w:tmpl w:val="D6AAF5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E66430"/>
    <w:multiLevelType w:val="hybridMultilevel"/>
    <w:tmpl w:val="5DA85A4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CE29DC"/>
    <w:multiLevelType w:val="hybridMultilevel"/>
    <w:tmpl w:val="257699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13698"/>
    <w:multiLevelType w:val="hybridMultilevel"/>
    <w:tmpl w:val="30B878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7540F1"/>
    <w:multiLevelType w:val="hybridMultilevel"/>
    <w:tmpl w:val="2C9CDC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5793253">
    <w:abstractNumId w:val="1"/>
  </w:num>
  <w:num w:numId="2" w16cid:durableId="270433528">
    <w:abstractNumId w:val="5"/>
  </w:num>
  <w:num w:numId="3" w16cid:durableId="911231434">
    <w:abstractNumId w:val="0"/>
  </w:num>
  <w:num w:numId="4" w16cid:durableId="1336298798">
    <w:abstractNumId w:val="2"/>
  </w:num>
  <w:num w:numId="5" w16cid:durableId="1106729665">
    <w:abstractNumId w:val="4"/>
  </w:num>
  <w:num w:numId="6" w16cid:durableId="2051300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xM7KwMDQ0sDQyMzdT0lEKTi0uzszPAykwrQUATRD3oiwAAAA="/>
  </w:docVars>
  <w:rsids>
    <w:rsidRoot w:val="00C7216B"/>
    <w:rsid w:val="000E31EC"/>
    <w:rsid w:val="00165CDB"/>
    <w:rsid w:val="003A0BB8"/>
    <w:rsid w:val="0047017E"/>
    <w:rsid w:val="004922CD"/>
    <w:rsid w:val="004B0AC8"/>
    <w:rsid w:val="0078494C"/>
    <w:rsid w:val="0086625A"/>
    <w:rsid w:val="008D21E2"/>
    <w:rsid w:val="008F3A14"/>
    <w:rsid w:val="00A77D12"/>
    <w:rsid w:val="00AA09E7"/>
    <w:rsid w:val="00BA2BA4"/>
    <w:rsid w:val="00C233EF"/>
    <w:rsid w:val="00C7216B"/>
    <w:rsid w:val="00D61D70"/>
    <w:rsid w:val="00E33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D5D6F"/>
  <w15:chartTrackingRefBased/>
  <w15:docId w15:val="{096F639B-4E3D-431E-BB14-BCDA3AD2E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922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BodyTextL25"/>
    <w:next w:val="BodyTextL25"/>
    <w:link w:val="40"/>
    <w:unhideWhenUsed/>
    <w:qFormat/>
    <w:rsid w:val="000E31EC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1"/>
    <w:qFormat/>
    <w:rsid w:val="00C721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40">
    <w:name w:val="標題 4 字元"/>
    <w:basedOn w:val="a0"/>
    <w:link w:val="4"/>
    <w:rsid w:val="000E31EC"/>
    <w:rPr>
      <w:rFonts w:ascii="Arial" w:eastAsia="Times New Roman" w:hAnsi="Arial" w:cs="Times New Roman"/>
      <w:bCs/>
      <w:color w:val="FFFFFF" w:themeColor="background1"/>
      <w:sz w:val="6"/>
      <w:szCs w:val="28"/>
    </w:rPr>
  </w:style>
  <w:style w:type="paragraph" w:customStyle="1" w:styleId="AnswerLineL25">
    <w:name w:val="Answer Line L25"/>
    <w:basedOn w:val="BodyTextL25"/>
    <w:next w:val="BodyTextL25"/>
    <w:qFormat/>
    <w:rsid w:val="000E31EC"/>
    <w:rPr>
      <w:b/>
      <w:i/>
      <w:color w:val="FFFFFF" w:themeColor="background1"/>
    </w:rPr>
  </w:style>
  <w:style w:type="paragraph" w:customStyle="1" w:styleId="BodyTextL25">
    <w:name w:val="Body Text L25"/>
    <w:basedOn w:val="a"/>
    <w:link w:val="BodyTextL25Char"/>
    <w:qFormat/>
    <w:rsid w:val="000E31EC"/>
    <w:pPr>
      <w:spacing w:before="120" w:after="120" w:line="240" w:lineRule="auto"/>
      <w:ind w:left="360"/>
    </w:pPr>
    <w:rPr>
      <w:rFonts w:ascii="Arial" w:eastAsia="Calibri" w:hAnsi="Arial" w:cs="Times New Roman"/>
      <w:sz w:val="20"/>
    </w:rPr>
  </w:style>
  <w:style w:type="character" w:customStyle="1" w:styleId="BodyTextL25Char">
    <w:name w:val="Body Text L25 Char"/>
    <w:basedOn w:val="a0"/>
    <w:link w:val="BodyTextL25"/>
    <w:rsid w:val="000E31EC"/>
    <w:rPr>
      <w:rFonts w:ascii="Arial" w:eastAsia="Calibri" w:hAnsi="Arial" w:cs="Times New Roman"/>
      <w:sz w:val="20"/>
    </w:rPr>
  </w:style>
  <w:style w:type="paragraph" w:customStyle="1" w:styleId="BodyTextL50">
    <w:name w:val="Body Text L50"/>
    <w:basedOn w:val="a"/>
    <w:link w:val="BodyTextL50Char"/>
    <w:qFormat/>
    <w:rsid w:val="000E31EC"/>
    <w:pPr>
      <w:spacing w:before="120" w:after="120" w:line="240" w:lineRule="auto"/>
      <w:ind w:left="720"/>
    </w:pPr>
    <w:rPr>
      <w:rFonts w:ascii="Arial" w:eastAsia="Calibri" w:hAnsi="Arial" w:cs="Times New Roman"/>
      <w:sz w:val="20"/>
    </w:rPr>
  </w:style>
  <w:style w:type="character" w:customStyle="1" w:styleId="BodyTextL50Char">
    <w:name w:val="Body Text L50 Char"/>
    <w:basedOn w:val="a0"/>
    <w:link w:val="BodyTextL50"/>
    <w:rsid w:val="000E31EC"/>
    <w:rPr>
      <w:rFonts w:ascii="Arial" w:eastAsia="Calibri" w:hAnsi="Arial" w:cs="Times New Roman"/>
      <w:sz w:val="20"/>
    </w:rPr>
  </w:style>
  <w:style w:type="paragraph" w:customStyle="1" w:styleId="AnswerLineL50">
    <w:name w:val="Answer Line L50"/>
    <w:basedOn w:val="AnswerLineL25"/>
    <w:next w:val="BodyTextL50"/>
    <w:qFormat/>
    <w:rsid w:val="000E31EC"/>
    <w:pPr>
      <w:ind w:left="720"/>
    </w:pPr>
  </w:style>
  <w:style w:type="table" w:customStyle="1" w:styleId="LabTableStyle">
    <w:name w:val="Lab_Table_Style"/>
    <w:basedOn w:val="a1"/>
    <w:uiPriority w:val="99"/>
    <w:qFormat/>
    <w:rsid w:val="000E31EC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rPr>
        <w:tblHeader/>
      </w:trPr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</w:tcPr>
    </w:tblStylePr>
  </w:style>
  <w:style w:type="character" w:customStyle="1" w:styleId="30">
    <w:name w:val="標題 3 字元"/>
    <w:basedOn w:val="a0"/>
    <w:link w:val="3"/>
    <w:uiPriority w:val="9"/>
    <w:semiHidden/>
    <w:rsid w:val="004922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18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47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 Hammady</dc:creator>
  <cp:keywords/>
  <dc:description/>
  <cp:lastModifiedBy>Jui-Hsin Wong</cp:lastModifiedBy>
  <cp:revision>3</cp:revision>
  <cp:lastPrinted>2019-09-20T14:38:00Z</cp:lastPrinted>
  <dcterms:created xsi:type="dcterms:W3CDTF">2024-09-18T15:27:00Z</dcterms:created>
  <dcterms:modified xsi:type="dcterms:W3CDTF">2024-09-18T15:30:00Z</dcterms:modified>
</cp:coreProperties>
</file>